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Vancouver</w:t>
      </w:r>
    </w:p>
    <w:bookmarkStart w:id="20" w:name="internship-application-letter"/>
    <w:p>
      <w:pPr>
        <w:pStyle w:val="Heading1"/>
      </w:pPr>
      <w:r>
        <w:t xml:space="preserve">Internship Application Letter</w:t>
      </w:r>
    </w:p>
    <w:bookmarkEnd w:id="20"/>
    <w:p>
      <w:pPr>
        <w:pStyle w:val="FirstParagraph"/>
      </w:pPr>
      <w:r>
        <w:t xml:space="preserve">Alex Morgan</w:t>
      </w:r>
    </w:p>
    <w:p>
      <w:pPr>
        <w:pStyle w:val="BodyText"/>
      </w:pPr>
      <w:r>
        <w:t xml:space="preserve">345 Oak Street, Vancouver, BC V6C 2T8</w:t>
      </w:r>
    </w:p>
    <w:p>
      <w:pPr>
        <w:pStyle w:val="BodyText"/>
      </w:pPr>
      <w:r>
        <w:t xml:space="preserve">alex.morgan@email.com | (604) 555-7890</w:t>
      </w:r>
    </w:p>
    <w:p>
      <w:pPr>
        <w:pStyle w:val="BodyText"/>
      </w:pPr>
      <w:r>
        <w:t xml:space="preserve">October 26, 2023</w:t>
      </w:r>
    </w:p>
    <w:p>
      <w:pPr>
        <w:pStyle w:val="BodyText"/>
      </w:pPr>
      <w:r>
        <w:t xml:space="preserve">Hiring Manager</w:t>
      </w:r>
      <w:r>
        <w:br/>
      </w:r>
      <w:r>
        <w:t xml:space="preserve">Precision Auto Repair &amp; Service</w:t>
      </w:r>
      <w:r>
        <w:br/>
      </w:r>
      <w:r>
        <w:t xml:space="preserve">123 Main Street, Vancouver, BC V5L 1A7</w:t>
      </w:r>
    </w:p>
    <w:p>
      <w:pPr>
        <w:pStyle w:val="BodyText"/>
      </w:pPr>
      <w:r>
        <w:t xml:space="preserve">Internship Application for Mechanic Position</w:t>
      </w:r>
    </w:p>
    <w:p>
      <w:pPr>
        <w:pStyle w:val="BodyText"/>
      </w:pPr>
      <w:r>
        <w:t xml:space="preserve">Dear Hiring Manager,</w:t>
      </w:r>
    </w:p>
    <w:p>
      <w:pPr>
        <w:pStyle w:val="BodyText"/>
      </w:pPr>
      <w:r>
        <w:t xml:space="preserve">It is with profound enthusiasm that I submit my Internship Application Letter for the Mechanic Intern position at Precision Auto Repair &amp; Service in Canada Vancouver. As a dedicated automotive technology student at Vancouver Community College with hands-on experience across multiple vehicle systems, I have meticulously researched your esteemed company's reputation for excellence in diagnostic precision and customer service within the dynamic Canadian automotive landscape. My passion for engine mechanics, coupled with my commitment to contributing to Vancouver's growing green transportation sector, makes me an ideal candidate for this internship opportunity.</w:t>
      </w:r>
    </w:p>
    <w:p>
      <w:pPr>
        <w:pStyle w:val="BodyText"/>
      </w:pPr>
      <w:r>
        <w:t xml:space="preserve">My academic journey at VCC has equipped me with comprehensive theoretical knowledge and practical skills aligned with modern vehicle technologies prevalent in Canada Vancouver. I've completed advanced coursework in hybrid/electric vehicle systems (including EV battery diagnostics), engine performance optimization, and computerized diagnostic procedures using industry-standard tools like Snap-on MODIS and Autel scanners. This technical foundation was reinforced through my 800+ hours of supervised work at City Auto Services in Surrey, where I assisted certified technicians with brake system overhauls, transmission fluid exchanges, and preventive maintenance on both domestic and imported vehicles. Notably, I mastered the Canadian-specific challenges of servicing Honda Accords under cold-weather conditions—a critical skill given Vancouver's unique climate demands.</w:t>
      </w:r>
    </w:p>
    <w:p>
      <w:pPr>
        <w:pStyle w:val="BodyText"/>
      </w:pPr>
      <w:r>
        <w:t xml:space="preserve">What particularly draws me to your Vancouver facility is your pioneering work with electric vehicle infrastructure. As Canada accelerates toward its 2035 zero-emission vehicle mandate, Precision Auto Repair's investment in Level 3 charging stations and certified EV technicians positions you at the forefront of an industry transformation I am eager to contribute to. My recent certification in</w:t>
      </w:r>
      <w:r>
        <w:t xml:space="preserve"> </w:t>
      </w:r>
      <w:r>
        <w:rPr>
          <w:iCs/>
          <w:i/>
        </w:rPr>
        <w:t xml:space="preserve">Advanced Hybrid Vehicle Safety Procedures</w:t>
      </w:r>
      <w:r>
        <w:t xml:space="preserve"> </w:t>
      </w:r>
      <w:r>
        <w:t xml:space="preserve">(awarded by the Automotive Parts Manufacturers' Association) directly complements your EV service initiatives. During my internship at City Auto Services, I assisted in retrofitting a 2020 Nissan Leaf with a Level 2 charger—experience that aligns perfectly with Vancouver's municipal goal to establish 1,500 public charging stations by 2030.</w:t>
      </w:r>
    </w:p>
    <w:p>
      <w:pPr>
        <w:pStyle w:val="BodyText"/>
      </w:pPr>
      <w:r>
        <w:t xml:space="preserve">I understand that becoming a professional Mechanic in Canada Vancouver requires more than technical proficiency; it demands cultural adaptability and community engagement. Having volunteered as a youth automotive mentor at the Downtown Eastside Community Hub for two years, I've developed exceptional communication skills when explaining complex repairs to non-technical clients—a vital attribute for your customer-facing operations. This experience taught me that Vancouver's diverse population requires tailored service approaches: from First Nations community members needing culturally sensitive vehicle care to tech-savvy commuters requiring digital diagnostic reports. My fluency in English and conversational Spanish ensures I can serve the 22% of Vancouver residents who speak a language other than English at home—a demographic you actively support through your "Inclusive Auto Care" initiative.</w:t>
      </w:r>
    </w:p>
    <w:p>
      <w:pPr>
        <w:pStyle w:val="BodyText"/>
      </w:pPr>
      <w:r>
        <w:t xml:space="preserve">The Canadian automotive industry's evolution presents unparalleled opportunities for growth, and I'm committed to becoming a certified Mechanic under the guidance of your experienced team. I've closely followed Vancouver's shift toward sustainable mobility, including the City Council's recent investment in hydrogen fuel cell buses and the BC government's $30 million EV infrastructure fund. My technical internship goal is specifically to master Canadian safety standards (such as Transport Canada's SAE J1772 protocols for charging systems) while contributing to your team's work on fleet maintenance contracts with Vancouver Public Transit. I'm particularly eager to learn your proprietary diagnostic approach for hybrid powertrains—knowledge I know will be invaluable when servicing the growing number of Toyota RAV4 Hybrids dominating Vancouver's roads.</w:t>
      </w:r>
    </w:p>
    <w:p>
      <w:pPr>
        <w:pStyle w:val="BodyText"/>
      </w:pPr>
      <w:r>
        <w:t xml:space="preserve">My application transcends a simple Internship Application Letter; it represents my strategic career roadmap. After completing this internship, I plan to pursue the Red Seal Mechanic certification through BC's Apprenticeship and Industry Training Authority (AITA) while pursuing an Advanced Diploma in Automotive Engineering at Simon Fraser University. I'm confident that Precision Auto Repair's mentorship model—where technicians collaborate on complex cases using your patented "Diagnostic Cascade" methodology—will accelerate my journey toward becoming a licensed Mechanic who understands both the technical intricacies and community impact of automotive service in Canada Vancouver.</w:t>
      </w:r>
    </w:p>
    <w:p>
      <w:pPr>
        <w:pStyle w:val="BodyText"/>
      </w:pPr>
      <w:r>
        <w:t xml:space="preserve">Vancouver's unique position as a global leader in sustainable urban mobility makes this internship more than just training—it's an opportunity to contribute to meaningful change. I'm prepared to bring my proactive work ethic, dedication to precision, and passion for Canadian automotive innovation daily. My resume provides further detail on my qualifications, including a 4.0 GPA in automotive technology and recognition as VCC's "Outstanding Student Technician" for 2023.</w:t>
      </w:r>
    </w:p>
    <w:p>
      <w:pPr>
        <w:pStyle w:val="BodyText"/>
      </w:pPr>
      <w:r>
        <w:t xml:space="preserve">Thank you for considering my application to join your team of industry leaders in Canada Vancouver. I am eager to discuss how my skills in EV diagnostics, community engagement, and commitment to Canadian automotive excellence can benefit Precision Auto Repair &amp; Service. I welcome the opportunity to meet at your convenience and would be honored to contribute as a Mechanic Intern during the upcoming winter season.</w:t>
      </w:r>
    </w:p>
    <w:p>
      <w:pPr>
        <w:pStyle w:val="BodyText"/>
      </w:pPr>
      <w:r>
        <w:t xml:space="preserve">Sincerely,</w:t>
      </w:r>
      <w:r>
        <w:br/>
      </w:r>
      <w:r>
        <w:br/>
      </w:r>
    </w:p>
    <w:p>
      <w:pPr>
        <w:pStyle w:val="BodyText"/>
      </w:pPr>
      <w:r>
        <w:t xml:space="preserve">Alex Mor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Canada Vancouver</dc:title>
  <dc:creator/>
  <dc:language>en</dc:language>
  <cp:keywords/>
  <dcterms:created xsi:type="dcterms:W3CDTF">2026-07-20T06:28:09Z</dcterms:created>
  <dcterms:modified xsi:type="dcterms:W3CDTF">2026-07-20T06:28:09Z</dcterms:modified>
</cp:coreProperties>
</file>

<file path=docProps/custom.xml><?xml version="1.0" encoding="utf-8"?>
<Properties xmlns="http://schemas.openxmlformats.org/officeDocument/2006/custom-properties" xmlns:vt="http://schemas.openxmlformats.org/officeDocument/2006/docPropsVTypes"/>
</file>